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D6EAF" w14:textId="2C22C93F" w:rsidR="006B25B8" w:rsidRDefault="006B25B8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202C0106" w14:textId="77777777" w:rsidR="006B25B8" w:rsidRPr="009C2DB5" w:rsidRDefault="006B25B8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454C7DA6" w14:textId="0A6BCCDB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7F60F6C9" w14:textId="77777777" w:rsidR="006D3582" w:rsidRPr="009C2DB5" w:rsidRDefault="006D3582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19500142" w14:textId="6C5FF5C0" w:rsidR="006D3582" w:rsidRPr="00B37F05" w:rsidRDefault="006D3582" w:rsidP="00B37F05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na dostawę </w:t>
      </w:r>
      <w:r w:rsidR="00FF6383">
        <w:rPr>
          <w:rFonts w:ascii="Calibri" w:hAnsi="Calibri" w:cs="Calibri"/>
          <w:b/>
          <w:iCs/>
          <w:sz w:val="22"/>
          <w:szCs w:val="22"/>
          <w:lang w:eastAsia="en-US"/>
        </w:rPr>
        <w:t xml:space="preserve">urządzenia </w:t>
      </w:r>
      <w:r w:rsidR="00FF6383" w:rsidRPr="00FF6383">
        <w:rPr>
          <w:rFonts w:ascii="Calibri" w:hAnsi="Calibri" w:cs="Calibri"/>
          <w:b/>
          <w:iCs/>
          <w:sz w:val="22"/>
          <w:szCs w:val="22"/>
          <w:lang w:eastAsia="en-US"/>
        </w:rPr>
        <w:t>do monitorowania wzrostu epitaksjalnego in-situ</w:t>
      </w:r>
      <w:r w:rsidR="00FF6383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B94590" w14:textId="77777777" w:rsidR="006F71AA" w:rsidRPr="009C2DB5" w:rsidRDefault="006F71A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2311"/>
        <w:gridCol w:w="4960"/>
        <w:gridCol w:w="1559"/>
      </w:tblGrid>
      <w:tr w:rsidR="00101886" w:rsidRPr="00101886" w14:paraId="0872E9F4" w14:textId="77777777" w:rsidTr="002F36B5">
        <w:trPr>
          <w:trHeight w:val="251"/>
        </w:trPr>
        <w:tc>
          <w:tcPr>
            <w:tcW w:w="668" w:type="dxa"/>
          </w:tcPr>
          <w:p w14:paraId="3344C139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Lp.</w:t>
            </w:r>
          </w:p>
          <w:p w14:paraId="6FB578A1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</w:tcPr>
          <w:p w14:paraId="1FE198EC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  <w:p w14:paraId="2CB466E2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1FDBBB14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Wymaganie</w:t>
            </w:r>
          </w:p>
        </w:tc>
        <w:tc>
          <w:tcPr>
            <w:tcW w:w="1559" w:type="dxa"/>
          </w:tcPr>
          <w:p w14:paraId="4BA4B2F9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101886" w:rsidRPr="00101886" w14:paraId="56ABD753" w14:textId="77777777" w:rsidTr="002F36B5">
        <w:trPr>
          <w:trHeight w:val="251"/>
        </w:trPr>
        <w:tc>
          <w:tcPr>
            <w:tcW w:w="668" w:type="dxa"/>
          </w:tcPr>
          <w:p w14:paraId="3B85F3E8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311" w:type="dxa"/>
          </w:tcPr>
          <w:p w14:paraId="1CEAE2F3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960" w:type="dxa"/>
          </w:tcPr>
          <w:p w14:paraId="7A114BAE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04915663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101886" w:rsidRPr="00101886" w14:paraId="7557FCC8" w14:textId="77777777" w:rsidTr="002F36B5">
        <w:trPr>
          <w:trHeight w:val="251"/>
        </w:trPr>
        <w:tc>
          <w:tcPr>
            <w:tcW w:w="668" w:type="dxa"/>
          </w:tcPr>
          <w:p w14:paraId="1970704F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2311" w:type="dxa"/>
          </w:tcPr>
          <w:p w14:paraId="0991426C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960" w:type="dxa"/>
          </w:tcPr>
          <w:p w14:paraId="24ADD3CC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3BA2F32E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101886" w:rsidRPr="00101886" w14:paraId="235260B1" w14:textId="77777777" w:rsidTr="002F36B5">
        <w:trPr>
          <w:trHeight w:val="251"/>
        </w:trPr>
        <w:tc>
          <w:tcPr>
            <w:tcW w:w="668" w:type="dxa"/>
          </w:tcPr>
          <w:p w14:paraId="4B897306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2311" w:type="dxa"/>
          </w:tcPr>
          <w:p w14:paraId="730E9C72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960" w:type="dxa"/>
          </w:tcPr>
          <w:p w14:paraId="1294B781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6E508D87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101886" w:rsidRPr="00101886" w14:paraId="5CE42F5B" w14:textId="77777777" w:rsidTr="002F36B5">
        <w:trPr>
          <w:trHeight w:val="205"/>
        </w:trPr>
        <w:tc>
          <w:tcPr>
            <w:tcW w:w="668" w:type="dxa"/>
          </w:tcPr>
          <w:p w14:paraId="2A542877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4.</w:t>
            </w:r>
          </w:p>
        </w:tc>
        <w:tc>
          <w:tcPr>
            <w:tcW w:w="2311" w:type="dxa"/>
          </w:tcPr>
          <w:p w14:paraId="79A11F9D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960" w:type="dxa"/>
          </w:tcPr>
          <w:p w14:paraId="3546C7B1" w14:textId="147801B8" w:rsidR="00101886" w:rsidRPr="000F354E" w:rsidRDefault="00101886" w:rsidP="00D51732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2022</w:t>
            </w:r>
          </w:p>
        </w:tc>
        <w:tc>
          <w:tcPr>
            <w:tcW w:w="1559" w:type="dxa"/>
          </w:tcPr>
          <w:p w14:paraId="77679C4D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77A7602D" w14:textId="77777777" w:rsidTr="002F36B5">
        <w:trPr>
          <w:trHeight w:val="205"/>
        </w:trPr>
        <w:tc>
          <w:tcPr>
            <w:tcW w:w="668" w:type="dxa"/>
          </w:tcPr>
          <w:p w14:paraId="38F999CA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2311" w:type="dxa"/>
          </w:tcPr>
          <w:p w14:paraId="5A8DAB27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960" w:type="dxa"/>
          </w:tcPr>
          <w:p w14:paraId="07EBF00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ar-SA"/>
              </w:rPr>
              <w:t xml:space="preserve">Fabrycznie nowe, nieużywane </w:t>
            </w:r>
          </w:p>
        </w:tc>
        <w:tc>
          <w:tcPr>
            <w:tcW w:w="1559" w:type="dxa"/>
          </w:tcPr>
          <w:p w14:paraId="016415DD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665056D8" w14:textId="77777777" w:rsidTr="002F36B5">
        <w:trPr>
          <w:trHeight w:val="251"/>
        </w:trPr>
        <w:tc>
          <w:tcPr>
            <w:tcW w:w="668" w:type="dxa"/>
          </w:tcPr>
          <w:p w14:paraId="6B219495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2311" w:type="dxa"/>
          </w:tcPr>
          <w:p w14:paraId="024E15A3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Główne zastosowanie </w:t>
            </w:r>
          </w:p>
        </w:tc>
        <w:tc>
          <w:tcPr>
            <w:tcW w:w="4960" w:type="dxa"/>
          </w:tcPr>
          <w:p w14:paraId="08A0CB49" w14:textId="77777777" w:rsidR="00101886" w:rsidRPr="000F354E" w:rsidRDefault="00101886" w:rsidP="00101886">
            <w:pPr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Urządzenie służy do monitorowania procesów epitaksjalnych w czasie rzeczywistym (in-situ) w reaktorze MOCVD/MOVPE pod kątem: współczynnika odbicia, grubości warstwy, szybkości wzrostu warstwy, krzywizny płytki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afera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), naprężenia warstwy. </w:t>
            </w:r>
          </w:p>
        </w:tc>
        <w:tc>
          <w:tcPr>
            <w:tcW w:w="1559" w:type="dxa"/>
          </w:tcPr>
          <w:p w14:paraId="1BA3646C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432B38ED" w14:textId="77777777" w:rsidTr="002F36B5">
        <w:trPr>
          <w:trHeight w:val="251"/>
        </w:trPr>
        <w:tc>
          <w:tcPr>
            <w:tcW w:w="668" w:type="dxa"/>
          </w:tcPr>
          <w:p w14:paraId="33208256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311" w:type="dxa"/>
          </w:tcPr>
          <w:p w14:paraId="0134E195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Ogólne wymagania</w:t>
            </w:r>
          </w:p>
        </w:tc>
        <w:tc>
          <w:tcPr>
            <w:tcW w:w="4960" w:type="dxa"/>
          </w:tcPr>
          <w:p w14:paraId="64BEB76A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Konieczność monitorowania wzrostu epitaksjalnego w czasie rzeczywistym (in-situ) następujących parametrów: </w:t>
            </w:r>
          </w:p>
          <w:p w14:paraId="038F56BF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spółczynnika odbicia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Reflectance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,</w:t>
            </w:r>
          </w:p>
          <w:p w14:paraId="2CFF9848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Grubości warstwy (Film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thickness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), </w:t>
            </w:r>
          </w:p>
          <w:p w14:paraId="6481D327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Szybkości wzrostu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Growth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rate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,</w:t>
            </w:r>
          </w:p>
          <w:p w14:paraId="638E6691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Krzywizny płytki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afer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curvature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,</w:t>
            </w:r>
          </w:p>
          <w:p w14:paraId="6901BBFD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Naprężenia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Stress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.</w:t>
            </w:r>
          </w:p>
        </w:tc>
        <w:tc>
          <w:tcPr>
            <w:tcW w:w="1559" w:type="dxa"/>
          </w:tcPr>
          <w:p w14:paraId="0295C7A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47193D57" w14:textId="77777777" w:rsidR="00101886" w:rsidRPr="00101886" w:rsidRDefault="00101886" w:rsidP="00101886">
            <w:pPr>
              <w:suppressAutoHyphens/>
              <w:snapToGri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  <w:p w14:paraId="2E530D1F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0006E47D" w14:textId="77777777" w:rsidTr="002F36B5">
        <w:trPr>
          <w:trHeight w:val="251"/>
        </w:trPr>
        <w:tc>
          <w:tcPr>
            <w:tcW w:w="668" w:type="dxa"/>
            <w:vMerge w:val="restart"/>
          </w:tcPr>
          <w:p w14:paraId="6C33ADB1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311" w:type="dxa"/>
            <w:vMerge w:val="restart"/>
          </w:tcPr>
          <w:p w14:paraId="159B5817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Funkcje podstawowe i specjalistyczne </w:t>
            </w:r>
          </w:p>
        </w:tc>
        <w:tc>
          <w:tcPr>
            <w:tcW w:w="4960" w:type="dxa"/>
          </w:tcPr>
          <w:p w14:paraId="038F165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1. System musi umożliwiać pomiar współczynnika odbicia z użyciem światła o długości fali ~600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nm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 ~400 nm.</w:t>
            </w:r>
          </w:p>
        </w:tc>
        <w:tc>
          <w:tcPr>
            <w:tcW w:w="1559" w:type="dxa"/>
          </w:tcPr>
          <w:p w14:paraId="2358D2FC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21A2DD0C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500842C8" w14:textId="77777777" w:rsidTr="002F36B5">
        <w:trPr>
          <w:trHeight w:val="251"/>
        </w:trPr>
        <w:tc>
          <w:tcPr>
            <w:tcW w:w="668" w:type="dxa"/>
            <w:vMerge/>
          </w:tcPr>
          <w:p w14:paraId="23783BB2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5696DC8D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7498003C" w14:textId="77777777" w:rsidR="00101886" w:rsidRPr="00101886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highlight w:val="green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2. System musi umożliwiać pomiar szybkości wzrostu płytki, grubości warstwy i stałych optycznych (n, k) w czasie rzeczywistym. </w:t>
            </w:r>
          </w:p>
        </w:tc>
        <w:tc>
          <w:tcPr>
            <w:tcW w:w="1559" w:type="dxa"/>
          </w:tcPr>
          <w:p w14:paraId="064DF70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780AC3D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4E93E6F6" w14:textId="77777777" w:rsidTr="002F36B5">
        <w:trPr>
          <w:trHeight w:val="251"/>
        </w:trPr>
        <w:tc>
          <w:tcPr>
            <w:tcW w:w="668" w:type="dxa"/>
            <w:vMerge/>
          </w:tcPr>
          <w:p w14:paraId="67F6E2AC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0562CF88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AC04F3A" w14:textId="77777777" w:rsidR="00101886" w:rsidRPr="00101886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highlight w:val="green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8.3. System musi mierzyć w czasie rzeczywistym krzywiznę/promień krzywizny podłoża, naprężenie warstwy przy rozdzielczości krzywizny 0.001 m</w:t>
            </w:r>
            <w:r w:rsidRPr="000F354E">
              <w:rPr>
                <w:rFonts w:ascii="Calibri" w:hAnsi="Calibri" w:cs="Calibri"/>
                <w:sz w:val="22"/>
                <w:szCs w:val="22"/>
                <w:vertAlign w:val="superscript"/>
                <w:lang w:eastAsia="en-US"/>
              </w:rPr>
              <w:t>-1</w:t>
            </w: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7EAC2E1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2E71609B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101EA4C6" w14:textId="77777777" w:rsidTr="002F36B5">
        <w:trPr>
          <w:trHeight w:val="251"/>
        </w:trPr>
        <w:tc>
          <w:tcPr>
            <w:tcW w:w="668" w:type="dxa"/>
            <w:vMerge/>
          </w:tcPr>
          <w:p w14:paraId="1B103E3E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59307FF4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4A98CA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4. System musi bezwzględnie zapewniać dokładność pomiaru grubości warstwy i szybkości wzrostu na poziomie ± 1%. </w:t>
            </w:r>
          </w:p>
        </w:tc>
        <w:tc>
          <w:tcPr>
            <w:tcW w:w="1559" w:type="dxa"/>
          </w:tcPr>
          <w:p w14:paraId="6785DAC7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1526E4A7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5871A4F0" w14:textId="77777777" w:rsidTr="002F36B5">
        <w:trPr>
          <w:trHeight w:val="251"/>
        </w:trPr>
        <w:tc>
          <w:tcPr>
            <w:tcW w:w="668" w:type="dxa"/>
            <w:vMerge/>
          </w:tcPr>
          <w:p w14:paraId="02A40C10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6A6F63E7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4E58878F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8.5. Laser o stabilności ≤0.2% z funkcją rozpoznawania wzorów.</w:t>
            </w:r>
          </w:p>
        </w:tc>
        <w:tc>
          <w:tcPr>
            <w:tcW w:w="1559" w:type="dxa"/>
          </w:tcPr>
          <w:p w14:paraId="35556658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28441F4D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79C4F896" w14:textId="77777777" w:rsidTr="002F36B5">
        <w:trPr>
          <w:trHeight w:val="251"/>
        </w:trPr>
        <w:tc>
          <w:tcPr>
            <w:tcW w:w="668" w:type="dxa"/>
            <w:vMerge/>
          </w:tcPr>
          <w:p w14:paraId="1AD16E78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6F87BEEB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45B4289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6. System musi umożliwiać pomiar przy obrotach ≤ 1500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rpm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2B86265D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547A7AC7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2A35EE23" w14:textId="77777777" w:rsidTr="002F36B5">
        <w:trPr>
          <w:trHeight w:val="251"/>
        </w:trPr>
        <w:tc>
          <w:tcPr>
            <w:tcW w:w="668" w:type="dxa"/>
            <w:vMerge/>
          </w:tcPr>
          <w:p w14:paraId="14817999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462293A9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7879343" w14:textId="1CAF9EFE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8.7. System musi być wyposażony w najnowsze zintegrowane oprogramowanie do sterowania i analizy wraz z odpowiednim sprzętem komputerowym – monitor minimum 19’' i wszelkimi sterownikami.</w:t>
            </w:r>
            <w:r w:rsidR="000F354E">
              <w:t xml:space="preserve"> </w:t>
            </w:r>
            <w:r w:rsidR="000F354E"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ystem musi mieć możliwość synchronizacji wyników z kolejnymi etapami procesu epitaksjalnego  wykonywanego w Reaktorze epitaksjalnym </w:t>
            </w:r>
            <w:proofErr w:type="spellStart"/>
            <w:r w:rsidR="000F354E"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Eppiluvac</w:t>
            </w:r>
            <w:proofErr w:type="spellEnd"/>
            <w:r w:rsidR="000F354E"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ER3-N</w:t>
            </w:r>
            <w:r w:rsid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67293526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32E8DB68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2FDCDF56" w14:textId="77777777" w:rsidTr="000F354E">
        <w:trPr>
          <w:trHeight w:val="857"/>
        </w:trPr>
        <w:tc>
          <w:tcPr>
            <w:tcW w:w="668" w:type="dxa"/>
          </w:tcPr>
          <w:p w14:paraId="69C68154" w14:textId="524A580A" w:rsidR="00101886" w:rsidRPr="000F354E" w:rsidRDefault="000F354E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9</w:t>
            </w:r>
            <w:r w:rsidR="00101886"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2311" w:type="dxa"/>
          </w:tcPr>
          <w:p w14:paraId="7F5C5F1C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Testy akceptacyjne </w:t>
            </w:r>
          </w:p>
        </w:tc>
        <w:tc>
          <w:tcPr>
            <w:tcW w:w="4960" w:type="dxa"/>
          </w:tcPr>
          <w:p w14:paraId="0F7E807D" w14:textId="3687EA71" w:rsidR="00101886" w:rsidRPr="000F354E" w:rsidRDefault="00101886" w:rsidP="002E4B06">
            <w:pPr>
              <w:pageBreakBefore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ykonanie procesów opisanych w tabeli pt.: „Testy akceptacyjne” w siedzibie Zamawiającego w obecno</w:t>
            </w:r>
            <w:r w:rsid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ści przedstawiciela </w:t>
            </w:r>
            <w:r w:rsidR="002E4B06">
              <w:rPr>
                <w:rFonts w:ascii="Calibri" w:hAnsi="Calibri" w:cs="Calibri"/>
                <w:sz w:val="22"/>
                <w:szCs w:val="22"/>
                <w:lang w:eastAsia="en-US"/>
              </w:rPr>
              <w:t>Wykonawcy</w:t>
            </w:r>
            <w:r w:rsid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0313F64F" w14:textId="77777777" w:rsidR="00101886" w:rsidRPr="000F354E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10E3033E" w14:textId="77777777" w:rsidTr="002F36B5">
        <w:trPr>
          <w:trHeight w:val="1094"/>
        </w:trPr>
        <w:tc>
          <w:tcPr>
            <w:tcW w:w="668" w:type="dxa"/>
          </w:tcPr>
          <w:p w14:paraId="07BCF8B3" w14:textId="3B605869" w:rsidR="00101886" w:rsidRPr="000F354E" w:rsidRDefault="000F354E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0</w:t>
            </w:r>
            <w:r w:rsidR="00101886"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2311" w:type="dxa"/>
          </w:tcPr>
          <w:p w14:paraId="779DA372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Szkolenie</w:t>
            </w:r>
          </w:p>
        </w:tc>
        <w:tc>
          <w:tcPr>
            <w:tcW w:w="4960" w:type="dxa"/>
          </w:tcPr>
          <w:p w14:paraId="759443FF" w14:textId="78DDF4C5" w:rsidR="00101886" w:rsidRPr="000F354E" w:rsidRDefault="00101886" w:rsidP="00101886">
            <w:pPr>
              <w:pageBreakBefore/>
              <w:autoSpaceDE w:val="0"/>
              <w:autoSpaceDN w:val="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w zakresie obsługi i konserwacji urządzenia przeprowadzone w laboratorium CTME lub ewentualnie szkolenie online. </w:t>
            </w:r>
          </w:p>
          <w:p w14:paraId="540189F1" w14:textId="77777777" w:rsidR="00101886" w:rsidRPr="000F354E" w:rsidRDefault="00101886" w:rsidP="00101886">
            <w:pPr>
              <w:pageBreakBefore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Dostawca zapewni szkolenie z obsługi urządzenia obejmujące: budowę (podstawowe elementy składowe), oraz użytkowanie i obsługę urządzenia.</w:t>
            </w:r>
          </w:p>
        </w:tc>
        <w:tc>
          <w:tcPr>
            <w:tcW w:w="1559" w:type="dxa"/>
          </w:tcPr>
          <w:p w14:paraId="5A15C993" w14:textId="77777777" w:rsidR="00101886" w:rsidRPr="000F354E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4F3BC932" w14:textId="77777777" w:rsidTr="000F354E">
        <w:trPr>
          <w:trHeight w:val="922"/>
        </w:trPr>
        <w:tc>
          <w:tcPr>
            <w:tcW w:w="668" w:type="dxa"/>
          </w:tcPr>
          <w:p w14:paraId="70001825" w14:textId="2A783B6F" w:rsidR="00101886" w:rsidRPr="000F354E" w:rsidRDefault="000F354E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1.</w:t>
            </w:r>
          </w:p>
        </w:tc>
        <w:tc>
          <w:tcPr>
            <w:tcW w:w="2311" w:type="dxa"/>
          </w:tcPr>
          <w:p w14:paraId="4EAB2D3D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Dokumentacja techniczna oraz instrukcja użytkowania</w:t>
            </w:r>
          </w:p>
        </w:tc>
        <w:tc>
          <w:tcPr>
            <w:tcW w:w="4960" w:type="dxa"/>
          </w:tcPr>
          <w:p w14:paraId="17F36949" w14:textId="628FB0C4" w:rsidR="00101886" w:rsidRPr="000F354E" w:rsidRDefault="00101886" w:rsidP="00101886">
            <w:pPr>
              <w:pageBreakBefore/>
              <w:jc w:val="both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e instalacji i obsługi dostarczone wraz z urządzeniem, w formacie papierowym i/lub elektronicznym.</w:t>
            </w:r>
          </w:p>
        </w:tc>
        <w:tc>
          <w:tcPr>
            <w:tcW w:w="1559" w:type="dxa"/>
          </w:tcPr>
          <w:p w14:paraId="701ACD1D" w14:textId="77777777" w:rsidR="00101886" w:rsidRPr="000F354E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43A26026" w14:textId="77777777" w:rsidR="00101886" w:rsidRPr="00101886" w:rsidRDefault="00101886" w:rsidP="00101886">
      <w:pPr>
        <w:spacing w:after="160" w:line="259" w:lineRule="auto"/>
        <w:rPr>
          <w:rFonts w:ascii="Calibri" w:hAnsi="Calibri" w:cs="Calibri"/>
          <w:b/>
          <w:sz w:val="22"/>
          <w:szCs w:val="22"/>
          <w:lang w:eastAsia="en-US"/>
        </w:rPr>
      </w:pPr>
    </w:p>
    <w:p w14:paraId="474F7B9A" w14:textId="77777777" w:rsidR="00101886" w:rsidRPr="00101886" w:rsidRDefault="00101886" w:rsidP="00101886">
      <w:pPr>
        <w:spacing w:after="160" w:line="259" w:lineRule="auto"/>
        <w:jc w:val="center"/>
        <w:rPr>
          <w:rFonts w:ascii="Calibri" w:hAnsi="Calibri" w:cs="Calibri"/>
          <w:b/>
          <w:sz w:val="22"/>
          <w:szCs w:val="22"/>
          <w:lang w:eastAsia="en-US"/>
        </w:rPr>
      </w:pPr>
      <w:r w:rsidRPr="00101886">
        <w:rPr>
          <w:rFonts w:ascii="Calibri" w:hAnsi="Calibri" w:cs="Calibri"/>
          <w:b/>
          <w:sz w:val="22"/>
          <w:szCs w:val="22"/>
          <w:lang w:eastAsia="en-US"/>
        </w:rPr>
        <w:t>Tabela: Testy akceptacyjne</w:t>
      </w:r>
    </w:p>
    <w:p w14:paraId="4F45AF11" w14:textId="77777777" w:rsidR="00101886" w:rsidRPr="00101886" w:rsidRDefault="00101886" w:rsidP="00101886">
      <w:pPr>
        <w:spacing w:after="160" w:line="259" w:lineRule="auto"/>
        <w:rPr>
          <w:rFonts w:ascii="Calibri" w:hAnsi="Calibri" w:cs="Calibri"/>
          <w:b/>
          <w:sz w:val="22"/>
          <w:szCs w:val="22"/>
          <w:lang w:eastAsia="en-US"/>
        </w:rPr>
      </w:pPr>
      <w:r w:rsidRPr="00101886">
        <w:rPr>
          <w:rFonts w:ascii="Calibri" w:hAnsi="Calibri" w:cs="Calibri"/>
          <w:b/>
          <w:sz w:val="22"/>
          <w:szCs w:val="22"/>
          <w:lang w:eastAsia="en-US"/>
        </w:rPr>
        <w:t>Próbki do testów zapewnia Zamawiający</w:t>
      </w:r>
    </w:p>
    <w:tbl>
      <w:tblPr>
        <w:tblStyle w:val="Tabela-Siatka2"/>
        <w:tblW w:w="9351" w:type="dxa"/>
        <w:tblLook w:val="04A0" w:firstRow="1" w:lastRow="0" w:firstColumn="1" w:lastColumn="0" w:noHBand="0" w:noVBand="1"/>
      </w:tblPr>
      <w:tblGrid>
        <w:gridCol w:w="486"/>
        <w:gridCol w:w="5781"/>
        <w:gridCol w:w="1524"/>
        <w:gridCol w:w="1560"/>
      </w:tblGrid>
      <w:tr w:rsidR="00101886" w:rsidRPr="00101886" w14:paraId="7B077C41" w14:textId="77777777" w:rsidTr="002F36B5">
        <w:tc>
          <w:tcPr>
            <w:tcW w:w="0" w:type="auto"/>
          </w:tcPr>
          <w:p w14:paraId="3F59FD23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6172" w:type="dxa"/>
          </w:tcPr>
          <w:p w14:paraId="7A50F902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Opis testu</w:t>
            </w:r>
          </w:p>
        </w:tc>
        <w:tc>
          <w:tcPr>
            <w:tcW w:w="1134" w:type="dxa"/>
          </w:tcPr>
          <w:p w14:paraId="0F6DC501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Próbka</w:t>
            </w:r>
          </w:p>
        </w:tc>
        <w:tc>
          <w:tcPr>
            <w:tcW w:w="1559" w:type="dxa"/>
          </w:tcPr>
          <w:p w14:paraId="012B73D6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Rezultat testu</w:t>
            </w:r>
          </w:p>
        </w:tc>
      </w:tr>
      <w:tr w:rsidR="00101886" w:rsidRPr="002E4B06" w14:paraId="11E023A7" w14:textId="77777777" w:rsidTr="002F36B5">
        <w:tc>
          <w:tcPr>
            <w:tcW w:w="0" w:type="auto"/>
          </w:tcPr>
          <w:p w14:paraId="6936CD90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6172" w:type="dxa"/>
          </w:tcPr>
          <w:p w14:paraId="7678EDBE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prawdzenie grubości warstw technikami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charakteryzacyjnymi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np. SEM, TEM,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elipsometria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18458976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prawdzenie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naprężeń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 pomocą spektroskopii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ramanowskiej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 XRD.</w:t>
            </w:r>
          </w:p>
          <w:p w14:paraId="3EB73C06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omiar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reflektometrią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rentgenowską (XRR).</w:t>
            </w:r>
          </w:p>
          <w:p w14:paraId="168688F3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134" w:type="dxa"/>
          </w:tcPr>
          <w:p w14:paraId="424092CA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GaN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/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AlN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/Al</w:t>
            </w:r>
            <w:r w:rsidRPr="002E4B06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0</w:t>
            </w:r>
            <w:r w:rsidRPr="002E4B06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3</w:t>
            </w:r>
          </w:p>
          <w:p w14:paraId="424C3848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1x1 cm</w:t>
            </w:r>
          </w:p>
        </w:tc>
        <w:tc>
          <w:tcPr>
            <w:tcW w:w="1559" w:type="dxa"/>
          </w:tcPr>
          <w:p w14:paraId="01180763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orównanie ze wskazaniami urządzeń do charakteryzacji - różnica w granicach 20%. </w:t>
            </w:r>
          </w:p>
        </w:tc>
      </w:tr>
    </w:tbl>
    <w:p w14:paraId="5E4AC7E9" w14:textId="77777777" w:rsidR="006D3582" w:rsidRPr="009C2DB5" w:rsidRDefault="006D3582" w:rsidP="007461C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Pr="009C2DB5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20BEB9" w14:textId="77777777" w:rsidR="00FF6383" w:rsidRDefault="00FF6383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1B346" w14:textId="77777777" w:rsidR="00FF6383" w:rsidRDefault="00FF6383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8745C4" w14:textId="77777777" w:rsidR="00FF6383" w:rsidRDefault="00FF6383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C60611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87758C5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urządzenia do monitorowania wzrostu epitaksjalnego in-situ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0A353494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362EBD73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sz w:val="22"/>
                <w:szCs w:val="22"/>
              </w:rPr>
              <w:t>PLN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77777777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2575A6D6" w:rsidR="00185E3A" w:rsidRPr="009C2DB5" w:rsidRDefault="003F1E1D" w:rsidP="00923F6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23F63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72CF7A6" w14:textId="77777777" w:rsidR="00353E77" w:rsidRPr="009C2DB5" w:rsidRDefault="00353E7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C2DB5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1AF56478" w14:textId="77777777" w:rsidR="003B2068" w:rsidRPr="009C2DB5" w:rsidRDefault="003B2068" w:rsidP="003B2068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1661243F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d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>ostaw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ę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urządzenia do monitorowania wzrostu epitaksjalnego in-situ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3271D3F" w14:textId="77777777" w:rsidR="00F450A6" w:rsidRPr="009C2DB5" w:rsidRDefault="00F450A6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04D1CB" w14:textId="77777777" w:rsidR="00C60611" w:rsidRDefault="00C60611">
      <w:r>
        <w:separator/>
      </w:r>
    </w:p>
  </w:endnote>
  <w:endnote w:type="continuationSeparator" w:id="0">
    <w:p w14:paraId="3BCC8F0D" w14:textId="77777777" w:rsidR="00C60611" w:rsidRDefault="00C60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2F36B5" w:rsidRDefault="002F36B5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A7A9A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55443A0B" w:rsidR="002F36B5" w:rsidRPr="00C04091" w:rsidRDefault="002F36B5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56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64116858" w:rsidR="002F36B5" w:rsidRPr="009A52DD" w:rsidRDefault="002F36B5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56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2F36B5" w:rsidRDefault="002F36B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28FBE1" w14:textId="77777777" w:rsidR="00C60611" w:rsidRDefault="00C60611">
      <w:r>
        <w:separator/>
      </w:r>
    </w:p>
  </w:footnote>
  <w:footnote w:type="continuationSeparator" w:id="0">
    <w:p w14:paraId="6C8D6032" w14:textId="77777777" w:rsidR="00C60611" w:rsidRDefault="00C60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6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0">
    <w:nsid w:val="454F28BC"/>
    <w:multiLevelType w:val="hybridMultilevel"/>
    <w:tmpl w:val="F9C488A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3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5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6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8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>
    <w:nsid w:val="531B78D5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4">
    <w:nsid w:val="68D3246D"/>
    <w:multiLevelType w:val="hybridMultilevel"/>
    <w:tmpl w:val="D26894EC"/>
    <w:lvl w:ilvl="0" w:tplc="BB46130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6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7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4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5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6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1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56"/>
    <w:lvlOverride w:ilvl="0">
      <w:startOverride w:val="1"/>
    </w:lvlOverride>
  </w:num>
  <w:num w:numId="3">
    <w:abstractNumId w:val="41"/>
  </w:num>
  <w:num w:numId="4">
    <w:abstractNumId w:val="28"/>
  </w:num>
  <w:num w:numId="5">
    <w:abstractNumId w:val="44"/>
  </w:num>
  <w:num w:numId="6">
    <w:abstractNumId w:val="40"/>
  </w:num>
  <w:num w:numId="7">
    <w:abstractNumId w:val="25"/>
  </w:num>
  <w:num w:numId="8">
    <w:abstractNumId w:val="36"/>
  </w:num>
  <w:num w:numId="9">
    <w:abstractNumId w:val="97"/>
  </w:num>
  <w:num w:numId="10">
    <w:abstractNumId w:val="27"/>
  </w:num>
  <w:num w:numId="11">
    <w:abstractNumId w:val="30"/>
  </w:num>
  <w:num w:numId="12">
    <w:abstractNumId w:val="45"/>
  </w:num>
  <w:num w:numId="13">
    <w:abstractNumId w:val="54"/>
  </w:num>
  <w:num w:numId="14">
    <w:abstractNumId w:val="79"/>
  </w:num>
  <w:num w:numId="15">
    <w:abstractNumId w:val="43"/>
  </w:num>
  <w:num w:numId="16">
    <w:abstractNumId w:val="93"/>
  </w:num>
  <w:num w:numId="17">
    <w:abstractNumId w:val="72"/>
  </w:num>
  <w:num w:numId="18">
    <w:abstractNumId w:val="99"/>
  </w:num>
  <w:num w:numId="19">
    <w:abstractNumId w:val="19"/>
  </w:num>
  <w:num w:numId="20">
    <w:abstractNumId w:val="18"/>
  </w:num>
  <w:num w:numId="21">
    <w:abstractNumId w:val="37"/>
  </w:num>
  <w:num w:numId="22">
    <w:abstractNumId w:val="21"/>
  </w:num>
  <w:num w:numId="23">
    <w:abstractNumId w:val="92"/>
  </w:num>
  <w:num w:numId="24">
    <w:abstractNumId w:val="16"/>
  </w:num>
  <w:num w:numId="25">
    <w:abstractNumId w:val="39"/>
  </w:num>
  <w:num w:numId="26">
    <w:abstractNumId w:val="47"/>
  </w:num>
  <w:num w:numId="27">
    <w:abstractNumId w:val="24"/>
  </w:num>
  <w:num w:numId="28">
    <w:abstractNumId w:val="86"/>
  </w:num>
  <w:num w:numId="29">
    <w:abstractNumId w:val="98"/>
  </w:num>
  <w:num w:numId="30">
    <w:abstractNumId w:val="95"/>
  </w:num>
  <w:num w:numId="31">
    <w:abstractNumId w:val="49"/>
  </w:num>
  <w:num w:numId="32">
    <w:abstractNumId w:val="38"/>
  </w:num>
  <w:num w:numId="33">
    <w:abstractNumId w:val="62"/>
  </w:num>
  <w:num w:numId="34">
    <w:abstractNumId w:val="17"/>
  </w:num>
  <w:num w:numId="35">
    <w:abstractNumId w:val="57"/>
  </w:num>
  <w:num w:numId="36">
    <w:abstractNumId w:val="80"/>
  </w:num>
  <w:num w:numId="37">
    <w:abstractNumId w:val="91"/>
  </w:num>
  <w:num w:numId="38">
    <w:abstractNumId w:val="23"/>
  </w:num>
  <w:num w:numId="39">
    <w:abstractNumId w:val="76"/>
  </w:num>
  <w:num w:numId="40">
    <w:abstractNumId w:val="55"/>
  </w:num>
  <w:num w:numId="41">
    <w:abstractNumId w:val="74"/>
  </w:num>
  <w:num w:numId="42">
    <w:abstractNumId w:val="90"/>
  </w:num>
  <w:num w:numId="43">
    <w:abstractNumId w:val="88"/>
  </w:num>
  <w:num w:numId="44">
    <w:abstractNumId w:val="78"/>
  </w:num>
  <w:num w:numId="45">
    <w:abstractNumId w:val="85"/>
  </w:num>
  <w:num w:numId="46">
    <w:abstractNumId w:val="100"/>
  </w:num>
  <w:num w:numId="47">
    <w:abstractNumId w:val="42"/>
  </w:num>
  <w:num w:numId="48">
    <w:abstractNumId w:val="61"/>
  </w:num>
  <w:num w:numId="49">
    <w:abstractNumId w:val="66"/>
  </w:num>
  <w:num w:numId="50">
    <w:abstractNumId w:val="53"/>
  </w:num>
  <w:num w:numId="51">
    <w:abstractNumId w:val="68"/>
  </w:num>
  <w:num w:numId="52">
    <w:abstractNumId w:val="29"/>
  </w:num>
  <w:num w:numId="53">
    <w:abstractNumId w:val="94"/>
  </w:num>
  <w:num w:numId="54">
    <w:abstractNumId w:val="22"/>
  </w:num>
  <w:num w:numId="55">
    <w:abstractNumId w:val="31"/>
  </w:num>
  <w:num w:numId="56">
    <w:abstractNumId w:val="101"/>
  </w:num>
  <w:num w:numId="57">
    <w:abstractNumId w:val="51"/>
  </w:num>
  <w:num w:numId="58">
    <w:abstractNumId w:val="58"/>
  </w:num>
  <w:num w:numId="59">
    <w:abstractNumId w:val="71"/>
  </w:num>
  <w:num w:numId="60">
    <w:abstractNumId w:val="48"/>
  </w:num>
  <w:num w:numId="61">
    <w:abstractNumId w:val="46"/>
  </w:num>
  <w:num w:numId="62">
    <w:abstractNumId w:val="32"/>
  </w:num>
  <w:num w:numId="63">
    <w:abstractNumId w:val="67"/>
  </w:num>
  <w:num w:numId="64">
    <w:abstractNumId w:val="83"/>
  </w:num>
  <w:num w:numId="65">
    <w:abstractNumId w:val="59"/>
  </w:num>
  <w:num w:numId="66">
    <w:abstractNumId w:val="96"/>
  </w:num>
  <w:num w:numId="67">
    <w:abstractNumId w:val="34"/>
  </w:num>
  <w:num w:numId="68">
    <w:abstractNumId w:val="77"/>
  </w:num>
  <w:num w:numId="69">
    <w:abstractNumId w:val="52"/>
  </w:num>
  <w:num w:numId="70">
    <w:abstractNumId w:val="26"/>
  </w:num>
  <w:num w:numId="71">
    <w:abstractNumId w:val="73"/>
  </w:num>
  <w:num w:numId="72">
    <w:abstractNumId w:val="33"/>
  </w:num>
  <w:num w:numId="73">
    <w:abstractNumId w:val="63"/>
  </w:num>
  <w:num w:numId="74">
    <w:abstractNumId w:val="89"/>
  </w:num>
  <w:num w:numId="75">
    <w:abstractNumId w:val="70"/>
  </w:num>
  <w:num w:numId="76">
    <w:abstractNumId w:val="64"/>
  </w:num>
  <w:num w:numId="77">
    <w:abstractNumId w:val="65"/>
  </w:num>
  <w:num w:numId="78">
    <w:abstractNumId w:val="87"/>
  </w:num>
  <w:num w:numId="79">
    <w:abstractNumId w:val="81"/>
  </w:num>
  <w:num w:numId="80">
    <w:abstractNumId w:val="60"/>
  </w:num>
  <w:num w:numId="81">
    <w:abstractNumId w:val="84"/>
  </w:num>
  <w:num w:numId="82">
    <w:abstractNumId w:val="82"/>
  </w:num>
  <w:num w:numId="83">
    <w:abstractNumId w:val="20"/>
  </w:num>
  <w:num w:numId="84">
    <w:abstractNumId w:val="69"/>
  </w:num>
  <w:num w:numId="85">
    <w:abstractNumId w:val="35"/>
  </w:num>
  <w:num w:numId="86">
    <w:abstractNumId w:val="50"/>
  </w:num>
  <w:numIdMacAtCleanup w:val="7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2733E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0873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0004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611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A7A9A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163A"/>
    <w:rsid w:val="00FF25CF"/>
    <w:rsid w:val="00FF32B7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D3F6EC-A663-4785-81AD-C8342E63A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91</Words>
  <Characters>11951</Characters>
  <Application>Microsoft Office Word</Application>
  <DocSecurity>0</DocSecurity>
  <Lines>9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4-27T12:09:00Z</cp:lastPrinted>
  <dcterms:created xsi:type="dcterms:W3CDTF">2022-07-07T10:24:00Z</dcterms:created>
  <dcterms:modified xsi:type="dcterms:W3CDTF">2022-07-07T10:24:00Z</dcterms:modified>
</cp:coreProperties>
</file>